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provided.by.pharmaceutical.companies.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from.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from.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from.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given.by.a.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.from.University.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.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4:22:56Z</dcterms:created>
  <dcterms:modified xsi:type="dcterms:W3CDTF">2024-12-25T14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